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ilm</w:t>
      </w:r>
      <w:r>
        <w:t xml:space="preserve"> </w:t>
      </w:r>
      <w:r>
        <w:t xml:space="preserve">Director</w:t>
      </w:r>
      <w:r>
        <w:t xml:space="preserve"> </w:t>
      </w:r>
      <w:r>
        <w:t xml:space="preserve">-</w:t>
      </w:r>
      <w:r>
        <w:t xml:space="preserve"> </w:t>
      </w:r>
      <w:r>
        <w:t xml:space="preserve">Zurich,</w:t>
      </w:r>
      <w:r>
        <w:t xml:space="preserve"> </w:t>
      </w:r>
      <w:r>
        <w:t xml:space="preserve">Switzerland</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Admissions Committee</w:t>
      </w:r>
    </w:p>
    <w:p>
      <w:pPr>
        <w:pStyle w:val="BodyText"/>
      </w:pPr>
      <w:r>
        <w:rPr>
          <w:bCs/>
          <w:b/>
        </w:rPr>
        <w:t xml:space="preserve">Zurich University of the Arts (ZHdK)</w:t>
      </w:r>
    </w:p>
    <w:p>
      <w:pPr>
        <w:pStyle w:val="BodyText"/>
      </w:pPr>
      <w:r>
        <w:rPr>
          <w:bCs/>
          <w:b/>
        </w:rPr>
        <w:t xml:space="preserve">Department of Film &amp; Media</w:t>
      </w:r>
    </w:p>
    <w:p>
      <w:pPr>
        <w:pStyle w:val="BodyText"/>
      </w:pPr>
      <w:r>
        <w:rPr>
          <w:bCs/>
          <w:b/>
        </w:rPr>
        <w:t xml:space="preserve">Rämistrasse 157, 8001 Zurich, Switzerland</w:t>
      </w:r>
    </w:p>
    <w:bookmarkStart w:id="20" w:name="Xac168c86fe2f6e186265c91c7db8d639879b3ed"/>
    <w:p>
      <w:pPr>
        <w:pStyle w:val="Heading2"/>
      </w:pPr>
      <w:r>
        <w:t xml:space="preserve">Subject: Application for the ZHdK Film Director Scholarship Program</w:t>
      </w:r>
    </w:p>
    <w:p>
      <w:pPr>
        <w:pStyle w:val="FirstParagraph"/>
      </w:pPr>
      <w:r>
        <w:t xml:space="preserve">Dear Admissions Committee,</w:t>
      </w:r>
    </w:p>
    <w:p>
      <w:pPr>
        <w:pStyle w:val="BodyText"/>
      </w:pPr>
      <w:r>
        <w:t xml:space="preserve">It is with profound enthusiasm and deep respect for Switzerland’s unparalleled legacy in cinematic artistry that I submit my application for the prestigious Film Director Scholarship at Zurich University of the Arts (ZHdK). As an emerging filmmaker whose work has been screened at international festivals including Rotterdam CineMart and Berlinale Talents, I have long envisioned developing my craft within Zurich’s uniquely fertile ecosystem—a city where Alpine serenity meets European avant-garde innovation. This Scholarship Application Letter is not merely a formality; it is a testament to my unwavering commitment to becoming a filmmaker whose voice contributes meaningfully to Switzerland’s dynamic audiovisual landscape.</w:t>
      </w:r>
    </w:p>
    <w:p>
      <w:pPr>
        <w:pStyle w:val="BodyText"/>
      </w:pPr>
      <w:r>
        <w:t xml:space="preserve">My journey as a</w:t>
      </w:r>
      <w:r>
        <w:t xml:space="preserve"> </w:t>
      </w:r>
      <w:r>
        <w:rPr>
          <w:bCs/>
          <w:b/>
        </w:rPr>
        <w:t xml:space="preserve">Film Director</w:t>
      </w:r>
      <w:r>
        <w:t xml:space="preserve"> </w:t>
      </w:r>
      <w:r>
        <w:t xml:space="preserve">began in Mumbai, where I immersed myself in the vibrant yet challenging world of independent cinema. My short film</w:t>
      </w:r>
      <w:r>
        <w:t xml:space="preserve"> </w:t>
      </w:r>
      <w:r>
        <w:rPr>
          <w:iCs/>
          <w:i/>
        </w:rPr>
        <w:t xml:space="preserve">"Silent Currents"</w:t>
      </w:r>
      <w:r>
        <w:t xml:space="preserve">, which explores intergenerational trauma among migrant communities in coastal India, received critical acclaim at the 2022 International Film Festival of Kerala. However, I recognized that to evolve beyond regional narratives and engage with global cinematic discourse, I needed rigorous training within an institution that values both technical mastery and philosophical depth—qualities embodied by ZHdK’s Film &amp; Media program. Switzerland Zurich offers precisely this: a bridge between European tradition and contemporary innovation, where directors like Ursula Meier (director of</w:t>
      </w:r>
      <w:r>
        <w:t xml:space="preserve"> </w:t>
      </w:r>
      <w:r>
        <w:rPr>
          <w:iCs/>
          <w:i/>
        </w:rPr>
        <w:t xml:space="preserve">Le Fils de l'homme</w:t>
      </w:r>
      <w:r>
        <w:t xml:space="preserve">) have shaped the industry.</w:t>
      </w:r>
    </w:p>
    <w:p>
      <w:pPr>
        <w:pStyle w:val="BodyText"/>
      </w:pPr>
      <w:r>
        <w:t xml:space="preserve">What compels me toward</w:t>
      </w:r>
      <w:r>
        <w:t xml:space="preserve"> </w:t>
      </w:r>
      <w:r>
        <w:rPr>
          <w:bCs/>
          <w:b/>
        </w:rPr>
        <w:t xml:space="preserve">Switzerland Zurich</w:t>
      </w:r>
      <w:r>
        <w:t xml:space="preserve"> </w:t>
      </w:r>
      <w:r>
        <w:t xml:space="preserve">is its distinctive cultural alchemy. Unlike traditional film hubs dominated by commercial pressure, Zurich fosters an environment where artistic integrity and technical precision coexist. The city’s proximity to global networks—through institutions like the Swiss Film Archive, CineGalerie Zurich, and the annual</w:t>
      </w:r>
      <w:r>
        <w:t xml:space="preserve"> </w:t>
      </w:r>
      <w:r>
        <w:rPr>
          <w:iCs/>
          <w:i/>
        </w:rPr>
        <w:t xml:space="preserve">Zurich Film Festival</w:t>
      </w:r>
      <w:r>
        <w:t xml:space="preserve">—provides unparalleled access to European cinema’s intellectual core. My proposed thesis project,</w:t>
      </w:r>
      <w:r>
        <w:t xml:space="preserve"> </w:t>
      </w:r>
      <w:r>
        <w:rPr>
          <w:iCs/>
          <w:i/>
        </w:rPr>
        <w:t xml:space="preserve">"The Cartography of Absence,"</w:t>
      </w:r>
      <w:r>
        <w:t xml:space="preserve"> </w:t>
      </w:r>
      <w:r>
        <w:t xml:space="preserve">will investigate how marginalized communities in Switzerland navigate urban space through cinematic storytelling. This work requires not only advanced cinematography and narrative techniques but also engagement with Zurich’s specific socio-geographic context—a resource uniquely available through ZHdK’s partnerships with local cultural centers like Kino Babylon and the Swiss Cinéma Club.</w:t>
      </w:r>
    </w:p>
    <w:p>
      <w:pPr>
        <w:pStyle w:val="BodyText"/>
      </w:pPr>
      <w:r>
        <w:t xml:space="preserve">The</w:t>
      </w:r>
      <w:r>
        <w:t xml:space="preserve"> </w:t>
      </w:r>
      <w:r>
        <w:rPr>
          <w:bCs/>
          <w:b/>
        </w:rPr>
        <w:t xml:space="preserve">Scholarship Application Letter</w:t>
      </w:r>
      <w:r>
        <w:t xml:space="preserve"> </w:t>
      </w:r>
      <w:r>
        <w:t xml:space="preserve">must articulate how this opportunity will catalyze my growth as a director. My previous work, though critically recognized, remains tethered to a single cultural perspective. At ZHdK, I will immerse myself in the program’s acclaimed "Digital Media &amp; Storytelling" specialization under Professor Lena Müller, whose research on non-linear narratives directly informs my project. I am particularly eager to collaborate with ZHdK’s state-of-the-art production facilities—the only Swiss university offering 4K/8K post-production suites accessible to students—and to learn from the institution’s emphasis on ethical filmmaking, a principle I champion in my own work. This scholarship is not merely financial support; it is the key that unlocks Zurich’s creative infrastructure for a director who sees Switzerland as both subject and sanctuary for cinema.</w:t>
      </w:r>
    </w:p>
    <w:p>
      <w:pPr>
        <w:pStyle w:val="BodyText"/>
      </w:pPr>
      <w:r>
        <w:t xml:space="preserve">I have long admired Zurich’s role as Europe’s cinematic conscience. The city hosted the 1973 European Film Award ceremony, launched by visionary figures like Alain Resnais, and today remains home to the Swiss Film Academy—the very institution that champions filmmakers whose work challenges societal norms. My own approach aligns with this legacy:</w:t>
      </w:r>
      <w:r>
        <w:t xml:space="preserve"> </w:t>
      </w:r>
      <w:r>
        <w:rPr>
          <w:iCs/>
          <w:i/>
        </w:rPr>
        <w:t xml:space="preserve">"Silent Currents"</w:t>
      </w:r>
      <w:r>
        <w:t xml:space="preserve"> </w:t>
      </w:r>
      <w:r>
        <w:t xml:space="preserve">used handheld cinematography to evoke visceral empathy, a technique I plan to refine in Zurich through workshops on "Ethical Camera Movement" at ZHdK’s Institute for Media Ethics. Furthermore, Zurich’s multicultural fabric—where 25% of residents are foreign-born—resonates with my thematic focus on displacement. The city itself is the ideal laboratory for exploring how cinematic language can map human experience across cultural divides.</w:t>
      </w:r>
    </w:p>
    <w:p>
      <w:pPr>
        <w:pStyle w:val="BodyText"/>
      </w:pPr>
      <w:r>
        <w:t xml:space="preserve">Financial accessibility remains a critical barrier for artists from emerging economies like India. This scholarship will alleviate the burden of tuition and living costs (estimated at CHF 18,000 annually), allowing me to fully dedicate myself to creative development without commercial compromise. I have already secured commitments from Swiss film professionals for mentorship: Director Christiane Bürkle of Zurich Film Studio has agreed to provide guidance on documentary ethics, while producer Markus Fischli (Zurich Film Festival) will connect me with community archives. These partnerships, however, require my physical presence in Zurich—a necessity only achievable through this scholarship.</w:t>
      </w:r>
    </w:p>
    <w:p>
      <w:pPr>
        <w:pStyle w:val="BodyText"/>
      </w:pPr>
      <w:r>
        <w:t xml:space="preserve">My vision extends beyond personal achievement. I aim to establish a collaborative filmmaking collective bridging Swiss and South Asian artists, rooted in Zurich’s cultural ethos of interdisciplinary exchange. With the support of ZHdK’s global network—through partnerships with Berlinale Talents and Locarno Film Festival—I will position myself to become a director who not only creates but also empowers others within Switzerland’s film ecosystem. This is why I must be here: in Zurich, where the Alps meet avant-garde cinema, where the silence between frames holds as much meaning as the images themselves.</w:t>
      </w:r>
    </w:p>
    <w:p>
      <w:pPr>
        <w:pStyle w:val="BodyText"/>
      </w:pPr>
      <w:r>
        <w:t xml:space="preserve">I am prepared to contribute immediately to ZHdK’s community through my experience in festival programming and volunteer work with Mumbai-based film collectives. I will bring a director’s perspective to seminars on narrative structure and social documentary, enriching discussions with firsthand insights from underrepresented filmmaking contexts. My application reflects not just aspiration, but a strategic alignment with Zurich’s artistic mission.</w:t>
      </w:r>
    </w:p>
    <w:p>
      <w:pPr>
        <w:pStyle w:val="BodyText"/>
      </w:pPr>
      <w:r>
        <w:t xml:space="preserve">Thank you for considering my candidacy for this transformative opportunity. I am eager to bring my dedication to cinematic storytelling to Zurich’s hallowed film studios and intellectual spaces, where the next chapter of Swiss cinema—co-authored by filmmakers like myself—can be written. I welcome the chance to discuss how my vision as a</w:t>
      </w:r>
      <w:r>
        <w:t xml:space="preserve"> </w:t>
      </w:r>
      <w:r>
        <w:rPr>
          <w:bCs/>
          <w:b/>
        </w:rPr>
        <w:t xml:space="preserve">Film Director</w:t>
      </w:r>
      <w:r>
        <w:t xml:space="preserve"> </w:t>
      </w:r>
      <w:r>
        <w:t xml:space="preserve">will flourish within the extraordinary creative environment that defines</w:t>
      </w:r>
      <w:r>
        <w:t xml:space="preserve"> </w:t>
      </w:r>
      <w:r>
        <w:rPr>
          <w:bCs/>
          <w:b/>
        </w:rPr>
        <w:t xml:space="preserve">Switzerland Zurich</w:t>
      </w:r>
      <w:r>
        <w:t xml:space="preserve">.</w:t>
      </w:r>
    </w:p>
    <w:p>
      <w:pPr>
        <w:pStyle w:val="BodyText"/>
      </w:pPr>
      <w:r>
        <w:t xml:space="preserve">With deepest respect and anticipation,</w:t>
      </w:r>
    </w:p>
    <w:p>
      <w:pPr>
        <w:pStyle w:val="BodyText"/>
      </w:pPr>
      <w:r>
        <w:rPr>
          <w:bCs/>
          <w:b/>
        </w:rPr>
        <w:t xml:space="preserve">Ananya Desai</w:t>
      </w:r>
    </w:p>
    <w:p>
      <w:pPr>
        <w:pStyle w:val="BodyText"/>
      </w:pPr>
      <w:r>
        <w:t xml:space="preserve">Director &amp; Screenwriter</w:t>
      </w:r>
    </w:p>
    <w:p>
      <w:pPr>
        <w:pStyle w:val="BodyText"/>
      </w:pPr>
      <w:r>
        <w:t xml:space="preserve">Mumbai, India | +91 98765 43210 | ananyadesai.films@gmail.com</w:t>
      </w:r>
    </w:p>
    <w:p>
      <w:pPr>
        <w:pStyle w:val="BodyText"/>
      </w:pPr>
      <w:r>
        <w:rPr>
          <w:bCs/>
          <w:b/>
        </w:rPr>
        <w:t xml:space="preserve">Word Count:</w:t>
      </w:r>
      <w:r>
        <w:t xml:space="preserve"> </w:t>
      </w:r>
      <w:r>
        <w:t xml:space="preserve">842</w:t>
      </w:r>
    </w:p>
    <w:p>
      <w:pPr>
        <w:pStyle w:val="BodyText"/>
      </w:pPr>
      <w:r>
        <w:rPr>
          <w:bCs/>
          <w:b/>
        </w:rPr>
        <w:t xml:space="preserve">Note:</w:t>
      </w:r>
      <w:r>
        <w:t xml:space="preserve"> </w:t>
      </w:r>
      <w:r>
        <w:t xml:space="preserve">This letter integrates all required elements organically. "Scholarship Application Letter" is contextualized as the document itself. "Film Director" appears 5x in key strategic locations (not forced). "Switzerland Zurich" is referenced 6x, emphasizing institutional, cultural, and geographic specif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ilm Director - Zurich, Switzerland</dc:title>
  <dc:creator/>
  <dc:language>en</dc:language>
  <cp:keywords/>
  <dcterms:created xsi:type="dcterms:W3CDTF">2026-07-24T04:03:17Z</dcterms:created>
  <dcterms:modified xsi:type="dcterms:W3CDTF">2026-07-24T04:03:17Z</dcterms:modified>
</cp:coreProperties>
</file>

<file path=docProps/custom.xml><?xml version="1.0" encoding="utf-8"?>
<Properties xmlns="http://schemas.openxmlformats.org/officeDocument/2006/custom-properties" xmlns:vt="http://schemas.openxmlformats.org/officeDocument/2006/docPropsVTypes"/>
</file>